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47BB1" w14:textId="6E72A2F1" w:rsidR="00FC1A57" w:rsidRDefault="00841426" w:rsidP="00841426">
      <w:pPr>
        <w:jc w:val="center"/>
        <w:rPr>
          <w:b/>
          <w:bCs/>
          <w:sz w:val="40"/>
          <w:szCs w:val="40"/>
        </w:rPr>
      </w:pPr>
      <w:r w:rsidRPr="00841426">
        <w:rPr>
          <w:b/>
          <w:bCs/>
          <w:sz w:val="40"/>
          <w:szCs w:val="40"/>
        </w:rPr>
        <w:t>Web Development Test</w:t>
      </w:r>
    </w:p>
    <w:p w14:paraId="3EE1FCB3" w14:textId="7D369534" w:rsidR="00841426" w:rsidRPr="008C374D" w:rsidRDefault="008C374D" w:rsidP="00841426">
      <w:pPr>
        <w:rPr>
          <w:b/>
          <w:bCs/>
          <w:sz w:val="32"/>
          <w:szCs w:val="32"/>
        </w:rPr>
      </w:pPr>
      <w:r w:rsidRPr="008C374D">
        <w:rPr>
          <w:b/>
          <w:bCs/>
          <w:sz w:val="32"/>
          <w:szCs w:val="32"/>
        </w:rPr>
        <w:t>Folder Structure</w:t>
      </w:r>
    </w:p>
    <w:p w14:paraId="3206EC18" w14:textId="6DB0B528" w:rsidR="008C374D" w:rsidRDefault="008C374D" w:rsidP="008C374D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03012C72" wp14:editId="5F12C231">
            <wp:extent cx="4743450" cy="139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2AAD4" w14:textId="117914EF" w:rsidR="008C374D" w:rsidRDefault="008C374D" w:rsidP="008C374D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 xml:space="preserve"> </w:t>
      </w:r>
      <w:r w:rsidRPr="008C374D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.Net 5 based </w:t>
      </w:r>
      <w:proofErr w:type="spellStart"/>
      <w:r>
        <w:rPr>
          <w:sz w:val="32"/>
          <w:szCs w:val="32"/>
        </w:rPr>
        <w:t>Api</w:t>
      </w:r>
      <w:proofErr w:type="spellEnd"/>
    </w:p>
    <w:p w14:paraId="6D24BF9B" w14:textId="619A2FBF" w:rsidR="008C374D" w:rsidRDefault="008C374D" w:rsidP="008C374D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pp </w:t>
      </w:r>
      <w:r w:rsidRPr="008C374D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Angular SPA</w:t>
      </w:r>
    </w:p>
    <w:p w14:paraId="7326A027" w14:textId="58E2811A" w:rsidR="008C374D" w:rsidRDefault="008C374D" w:rsidP="008C374D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RD </w:t>
      </w:r>
      <w:r w:rsidRPr="008C374D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Requirements given by AON</w:t>
      </w:r>
    </w:p>
    <w:p w14:paraId="59997726" w14:textId="31CF0CE1" w:rsidR="00D73BD4" w:rsidRDefault="00D73BD4" w:rsidP="00D73BD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requisite</w:t>
      </w:r>
    </w:p>
    <w:p w14:paraId="0BEB3694" w14:textId="7911014D" w:rsidR="00D73BD4" w:rsidRPr="00D73BD4" w:rsidRDefault="00D73BD4" w:rsidP="009F42C9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D73BD4">
        <w:rPr>
          <w:sz w:val="32"/>
          <w:szCs w:val="32"/>
        </w:rPr>
        <w:t xml:space="preserve">.Net 5, Node </w:t>
      </w:r>
      <w:proofErr w:type="spellStart"/>
      <w:r w:rsidRPr="00D73BD4">
        <w:rPr>
          <w:sz w:val="32"/>
          <w:szCs w:val="32"/>
        </w:rPr>
        <w:t>js</w:t>
      </w:r>
      <w:proofErr w:type="spellEnd"/>
      <w:r w:rsidRPr="00D73BD4">
        <w:rPr>
          <w:sz w:val="32"/>
          <w:szCs w:val="32"/>
        </w:rPr>
        <w:t>, Visual Studio</w:t>
      </w:r>
    </w:p>
    <w:p w14:paraId="4162379D" w14:textId="7911014D" w:rsidR="009F42C9" w:rsidRDefault="009F42C9" w:rsidP="009F42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unning </w:t>
      </w:r>
      <w:proofErr w:type="spellStart"/>
      <w:r>
        <w:rPr>
          <w:b/>
          <w:bCs/>
          <w:sz w:val="32"/>
          <w:szCs w:val="32"/>
        </w:rPr>
        <w:t>Api</w:t>
      </w:r>
      <w:proofErr w:type="spellEnd"/>
      <w:r>
        <w:rPr>
          <w:b/>
          <w:bCs/>
          <w:sz w:val="32"/>
          <w:szCs w:val="32"/>
        </w:rPr>
        <w:t xml:space="preserve"> Application</w:t>
      </w:r>
    </w:p>
    <w:p w14:paraId="37AD0501" w14:textId="7DEB5B93" w:rsidR="00D4463D" w:rsidRPr="00D4463D" w:rsidRDefault="00D4463D" w:rsidP="00D4463D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Navigate inside the 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 xml:space="preserve"> folder and open the </w:t>
      </w:r>
      <w:r w:rsidRPr="000C6420">
        <w:rPr>
          <w:b/>
          <w:bCs/>
          <w:i/>
          <w:iCs/>
          <w:sz w:val="32"/>
          <w:szCs w:val="32"/>
        </w:rPr>
        <w:t>PopulationAnalyzer.sln</w:t>
      </w:r>
      <w:r>
        <w:rPr>
          <w:sz w:val="32"/>
          <w:szCs w:val="32"/>
        </w:rPr>
        <w:t xml:space="preserve"> </w:t>
      </w:r>
    </w:p>
    <w:p w14:paraId="49251661" w14:textId="2AEBE098" w:rsidR="00D4463D" w:rsidRPr="00D4463D" w:rsidRDefault="00D4463D" w:rsidP="00D4463D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It will open the solution in Visual Studio</w:t>
      </w:r>
    </w:p>
    <w:p w14:paraId="5A1060E6" w14:textId="4E5357D8" w:rsidR="009F42C9" w:rsidRDefault="00D4463D" w:rsidP="00D4463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38074B0" wp14:editId="3A6782FB">
            <wp:extent cx="5019675" cy="2662219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3871" cy="266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D58E" w14:textId="781E6C8E" w:rsidR="00D4463D" w:rsidRDefault="00D4463D" w:rsidP="00D4463D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Open the ap</w:t>
      </w:r>
      <w:proofErr w:type="spellStart"/>
      <w:r>
        <w:rPr>
          <w:sz w:val="32"/>
          <w:szCs w:val="32"/>
        </w:rPr>
        <w:t>pSettings.json</w:t>
      </w:r>
      <w:proofErr w:type="spellEnd"/>
      <w:r>
        <w:rPr>
          <w:sz w:val="32"/>
          <w:szCs w:val="32"/>
        </w:rPr>
        <w:t xml:space="preserve"> file and make sure the </w:t>
      </w:r>
      <w:proofErr w:type="spellStart"/>
      <w:r w:rsidR="003114B0">
        <w:rPr>
          <w:sz w:val="32"/>
          <w:szCs w:val="32"/>
        </w:rPr>
        <w:t>DataFilePath</w:t>
      </w:r>
      <w:proofErr w:type="spellEnd"/>
      <w:r w:rsidR="003114B0">
        <w:rPr>
          <w:sz w:val="32"/>
          <w:szCs w:val="32"/>
        </w:rPr>
        <w:t xml:space="preserve"> </w:t>
      </w:r>
      <w:r>
        <w:rPr>
          <w:sz w:val="32"/>
          <w:szCs w:val="32"/>
        </w:rPr>
        <w:t>is as per you</w:t>
      </w:r>
      <w:r w:rsidR="00EF1E86">
        <w:rPr>
          <w:sz w:val="32"/>
          <w:szCs w:val="32"/>
        </w:rPr>
        <w:t>r</w:t>
      </w:r>
      <w:r>
        <w:rPr>
          <w:sz w:val="32"/>
          <w:szCs w:val="32"/>
        </w:rPr>
        <w:t xml:space="preserve"> local machine</w:t>
      </w:r>
      <w:r w:rsidR="00EF1E86">
        <w:rPr>
          <w:sz w:val="32"/>
          <w:szCs w:val="32"/>
        </w:rPr>
        <w:t>. The file can be found under “</w:t>
      </w:r>
      <w:proofErr w:type="spellStart"/>
      <w:r w:rsidR="00EF1E86">
        <w:rPr>
          <w:sz w:val="32"/>
          <w:szCs w:val="32"/>
        </w:rPr>
        <w:t>Api</w:t>
      </w:r>
      <w:proofErr w:type="spellEnd"/>
      <w:r w:rsidR="00EF1E86">
        <w:rPr>
          <w:sz w:val="32"/>
          <w:szCs w:val="32"/>
        </w:rPr>
        <w:t>” folder.</w:t>
      </w:r>
    </w:p>
    <w:p w14:paraId="42377720" w14:textId="44B05A97" w:rsidR="000C6420" w:rsidRDefault="000C6420" w:rsidP="000C6420">
      <w:pPr>
        <w:pStyle w:val="ListParagraph"/>
        <w:rPr>
          <w:sz w:val="32"/>
          <w:szCs w:val="32"/>
        </w:rPr>
      </w:pPr>
      <w:proofErr w:type="spellStart"/>
      <w:r>
        <w:rPr>
          <w:sz w:val="32"/>
          <w:szCs w:val="32"/>
        </w:rPr>
        <w:t>Eg</w:t>
      </w:r>
      <w:proofErr w:type="spellEnd"/>
      <w:r>
        <w:rPr>
          <w:sz w:val="32"/>
          <w:szCs w:val="32"/>
        </w:rPr>
        <w:t xml:space="preserve">: </w:t>
      </w:r>
      <w:proofErr w:type="spellStart"/>
      <w:r>
        <w:rPr>
          <w:sz w:val="32"/>
          <w:szCs w:val="32"/>
        </w:rPr>
        <w:t>DataFilePath</w:t>
      </w:r>
      <w:proofErr w:type="spellEnd"/>
      <w:r>
        <w:rPr>
          <w:sz w:val="32"/>
          <w:szCs w:val="32"/>
        </w:rPr>
        <w:t>: “</w:t>
      </w:r>
      <w:r>
        <w:rPr>
          <w:rFonts w:ascii="Consolas" w:hAnsi="Consolas" w:cs="Consolas"/>
          <w:color w:val="A31515"/>
          <w:sz w:val="19"/>
          <w:szCs w:val="19"/>
        </w:rPr>
        <w:t>D:\\POC\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ontes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master\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\\populationData.csv</w:t>
      </w:r>
      <w:r>
        <w:rPr>
          <w:sz w:val="32"/>
          <w:szCs w:val="32"/>
        </w:rPr>
        <w:t>”</w:t>
      </w:r>
    </w:p>
    <w:p w14:paraId="11844571" w14:textId="172B41D1" w:rsidR="00D4463D" w:rsidRPr="00D4463D" w:rsidRDefault="00D4463D" w:rsidP="00D4463D">
      <w:pPr>
        <w:pStyle w:val="ListParagraph"/>
        <w:rPr>
          <w:sz w:val="32"/>
          <w:szCs w:val="32"/>
        </w:rPr>
      </w:pPr>
      <w:r>
        <w:rPr>
          <w:noProof/>
        </w:rPr>
        <w:drawing>
          <wp:inline distT="0" distB="0" distL="0" distR="0" wp14:anchorId="7188AE63" wp14:editId="7F1D30F1">
            <wp:extent cx="5598160" cy="2924986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348" cy="2930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9AA4A" w14:textId="7EA39637" w:rsidR="00D4463D" w:rsidRDefault="00EF1E86" w:rsidP="00D4463D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Run the solution</w:t>
      </w:r>
    </w:p>
    <w:p w14:paraId="64C6AF12" w14:textId="55A89EA6" w:rsidR="00EF1E86" w:rsidRDefault="00EF1E86" w:rsidP="00EF1E86">
      <w:pPr>
        <w:pStyle w:val="ListParagraph"/>
        <w:rPr>
          <w:sz w:val="32"/>
          <w:szCs w:val="32"/>
        </w:rPr>
      </w:pPr>
      <w:r>
        <w:rPr>
          <w:noProof/>
        </w:rPr>
        <w:drawing>
          <wp:inline distT="0" distB="0" distL="0" distR="0" wp14:anchorId="662DDF84" wp14:editId="19ED13CA">
            <wp:extent cx="5731510" cy="12338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B3679" w14:textId="4A0F9C17" w:rsidR="00EF1E86" w:rsidRDefault="00EF1E86" w:rsidP="00EF1E8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Once</w:t>
      </w:r>
      <w:r w:rsidR="00230702">
        <w:rPr>
          <w:sz w:val="32"/>
          <w:szCs w:val="32"/>
        </w:rPr>
        <w:t xml:space="preserve"> after building </w:t>
      </w:r>
      <w:r>
        <w:rPr>
          <w:sz w:val="32"/>
          <w:szCs w:val="32"/>
        </w:rPr>
        <w:t xml:space="preserve">successfully, it will launch the 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 xml:space="preserve"> in browser as </w:t>
      </w:r>
      <w:hyperlink r:id="rId9" w:history="1">
        <w:r w:rsidRPr="00B058C6">
          <w:rPr>
            <w:rStyle w:val="Hyperlink"/>
            <w:sz w:val="32"/>
            <w:szCs w:val="32"/>
          </w:rPr>
          <w:t>https://localhost:44396/swagger/index.html</w:t>
        </w:r>
      </w:hyperlink>
      <w:r>
        <w:rPr>
          <w:sz w:val="32"/>
          <w:szCs w:val="32"/>
        </w:rPr>
        <w:t xml:space="preserve"> .  Verify whether you were able to see the screen as below.</w:t>
      </w:r>
    </w:p>
    <w:p w14:paraId="738D6DAB" w14:textId="6B28FA60" w:rsidR="00EF1E86" w:rsidRDefault="00EF1E86" w:rsidP="00EF1E86">
      <w:pPr>
        <w:pStyle w:val="ListParagraph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CB5C633" wp14:editId="205B45C2">
            <wp:extent cx="5029200" cy="2531873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3242" cy="253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47FAA" w14:textId="75D1AFDB" w:rsidR="00EF1E86" w:rsidRDefault="00912328" w:rsidP="00EF1E8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Verify the 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 xml:space="preserve"> response by clicking </w:t>
      </w:r>
      <w:r w:rsidRPr="00FC06B8">
        <w:rPr>
          <w:b/>
          <w:bCs/>
          <w:i/>
          <w:iCs/>
          <w:sz w:val="32"/>
          <w:szCs w:val="32"/>
        </w:rPr>
        <w:t>try it out</w:t>
      </w:r>
      <w:r>
        <w:rPr>
          <w:sz w:val="32"/>
          <w:szCs w:val="32"/>
        </w:rPr>
        <w:t xml:space="preserve"> in swagger as below.</w:t>
      </w:r>
    </w:p>
    <w:p w14:paraId="08546CA2" w14:textId="433C45EE" w:rsidR="00912328" w:rsidRDefault="00912328" w:rsidP="00912328">
      <w:pPr>
        <w:ind w:left="360"/>
        <w:rPr>
          <w:sz w:val="32"/>
          <w:szCs w:val="32"/>
        </w:rPr>
      </w:pPr>
      <w:r>
        <w:rPr>
          <w:noProof/>
        </w:rPr>
        <w:drawing>
          <wp:inline distT="0" distB="0" distL="0" distR="0" wp14:anchorId="2FBD3977" wp14:editId="240F3F20">
            <wp:extent cx="5731510" cy="24326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3A196" w14:textId="53E3F040" w:rsidR="00912328" w:rsidRDefault="00A70585" w:rsidP="00912328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Update the request parameter as below and click execute</w:t>
      </w:r>
    </w:p>
    <w:p w14:paraId="6A84B58B" w14:textId="1116D14A" w:rsidR="00230702" w:rsidRDefault="00230702" w:rsidP="00230702">
      <w:pPr>
        <w:pStyle w:val="ListParagraph"/>
        <w:rPr>
          <w:sz w:val="32"/>
          <w:szCs w:val="32"/>
        </w:rPr>
      </w:pPr>
      <w:r>
        <w:rPr>
          <w:noProof/>
        </w:rPr>
        <w:drawing>
          <wp:inline distT="0" distB="0" distL="0" distR="0" wp14:anchorId="3367B483" wp14:editId="2C84DB02">
            <wp:extent cx="2409825" cy="10191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8FF98" w14:textId="60F7F0ED" w:rsidR="00A70585" w:rsidRPr="00665C67" w:rsidRDefault="00A70585" w:rsidP="00665C67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A9499AC" wp14:editId="546A6613">
            <wp:extent cx="5731510" cy="25158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29D13" w14:textId="77777777" w:rsidR="00A70585" w:rsidRDefault="00A70585" w:rsidP="00A70585">
      <w:pPr>
        <w:pStyle w:val="ListParagraph"/>
        <w:rPr>
          <w:sz w:val="32"/>
          <w:szCs w:val="32"/>
        </w:rPr>
      </w:pPr>
    </w:p>
    <w:p w14:paraId="31B11B40" w14:textId="52877819" w:rsidR="00A70585" w:rsidRDefault="00A70585" w:rsidP="00A70585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Verify and make sure the response as below.</w:t>
      </w:r>
      <w:r w:rsidR="003114B0">
        <w:rPr>
          <w:sz w:val="32"/>
          <w:szCs w:val="32"/>
        </w:rPr>
        <w:t xml:space="preserve"> Great now the </w:t>
      </w:r>
      <w:proofErr w:type="spellStart"/>
      <w:r w:rsidR="003114B0">
        <w:rPr>
          <w:sz w:val="32"/>
          <w:szCs w:val="32"/>
        </w:rPr>
        <w:t>api</w:t>
      </w:r>
      <w:proofErr w:type="spellEnd"/>
      <w:r w:rsidR="003114B0">
        <w:rPr>
          <w:sz w:val="32"/>
          <w:szCs w:val="32"/>
        </w:rPr>
        <w:t xml:space="preserve"> </w:t>
      </w:r>
      <w:r w:rsidR="00665C67">
        <w:rPr>
          <w:sz w:val="32"/>
          <w:szCs w:val="32"/>
        </w:rPr>
        <w:t xml:space="preserve">is </w:t>
      </w:r>
      <w:r w:rsidR="003114B0">
        <w:rPr>
          <w:sz w:val="32"/>
          <w:szCs w:val="32"/>
        </w:rPr>
        <w:t>ready.</w:t>
      </w:r>
    </w:p>
    <w:p w14:paraId="308F2D7A" w14:textId="50FBB418" w:rsidR="00A70585" w:rsidRDefault="00A70585" w:rsidP="00A7058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F1C7F02" wp14:editId="0134C861">
            <wp:extent cx="5600700" cy="24845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8016" cy="250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8CF96" w14:textId="1580A9A7" w:rsidR="003114B0" w:rsidRDefault="003114B0" w:rsidP="00A70585">
      <w:pPr>
        <w:rPr>
          <w:sz w:val="32"/>
          <w:szCs w:val="32"/>
        </w:rPr>
      </w:pPr>
    </w:p>
    <w:p w14:paraId="070D018A" w14:textId="62E372A8" w:rsidR="003114B0" w:rsidRDefault="003114B0" w:rsidP="003114B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unning </w:t>
      </w:r>
      <w:r>
        <w:rPr>
          <w:b/>
          <w:bCs/>
          <w:sz w:val="32"/>
          <w:szCs w:val="32"/>
        </w:rPr>
        <w:t>SPA</w:t>
      </w:r>
    </w:p>
    <w:p w14:paraId="34771D1E" w14:textId="69AF70F1" w:rsidR="003114B0" w:rsidRPr="003114B0" w:rsidRDefault="003114B0" w:rsidP="003114B0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Open command prompt in the root of “</w:t>
      </w:r>
      <w:proofErr w:type="spellStart"/>
      <w:r>
        <w:rPr>
          <w:sz w:val="32"/>
          <w:szCs w:val="32"/>
        </w:rPr>
        <w:t>AonNG</w:t>
      </w:r>
      <w:proofErr w:type="spellEnd"/>
      <w:r>
        <w:rPr>
          <w:sz w:val="32"/>
          <w:szCs w:val="32"/>
        </w:rPr>
        <w:t>”</w:t>
      </w:r>
      <w:r w:rsidR="00FC06B8">
        <w:rPr>
          <w:sz w:val="32"/>
          <w:szCs w:val="32"/>
        </w:rPr>
        <w:t xml:space="preserve"> under “App”</w:t>
      </w:r>
      <w:r>
        <w:rPr>
          <w:sz w:val="32"/>
          <w:szCs w:val="32"/>
        </w:rPr>
        <w:t xml:space="preserve"> folder as below. Make sure Nodejs installed already.</w:t>
      </w:r>
    </w:p>
    <w:p w14:paraId="4AB28C4B" w14:textId="0C834C7F" w:rsidR="003114B0" w:rsidRDefault="003114B0" w:rsidP="003114B0">
      <w:pPr>
        <w:ind w:left="36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6451F35" wp14:editId="6DAF23FF">
            <wp:extent cx="5731510" cy="27800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14B0">
        <w:rPr>
          <w:sz w:val="32"/>
          <w:szCs w:val="32"/>
        </w:rPr>
        <w:t xml:space="preserve"> </w:t>
      </w:r>
    </w:p>
    <w:p w14:paraId="241A6AB9" w14:textId="6405DEF7" w:rsidR="00BA40BE" w:rsidRPr="00BA40BE" w:rsidRDefault="00BA40BE" w:rsidP="00BA40BE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Run “</w:t>
      </w:r>
      <w:proofErr w:type="spellStart"/>
      <w:r w:rsidRPr="00FD7E1D">
        <w:rPr>
          <w:b/>
          <w:bCs/>
          <w:i/>
          <w:iCs/>
          <w:sz w:val="32"/>
          <w:szCs w:val="32"/>
        </w:rPr>
        <w:t>npm</w:t>
      </w:r>
      <w:proofErr w:type="spellEnd"/>
      <w:r w:rsidRPr="00FD7E1D">
        <w:rPr>
          <w:b/>
          <w:bCs/>
          <w:i/>
          <w:iCs/>
          <w:sz w:val="32"/>
          <w:szCs w:val="32"/>
        </w:rPr>
        <w:t xml:space="preserve"> install</w:t>
      </w:r>
      <w:r>
        <w:rPr>
          <w:sz w:val="32"/>
          <w:szCs w:val="32"/>
        </w:rPr>
        <w:t>” on the root of the “</w:t>
      </w:r>
      <w:proofErr w:type="spellStart"/>
      <w:r>
        <w:rPr>
          <w:sz w:val="32"/>
          <w:szCs w:val="32"/>
        </w:rPr>
        <w:t>AonNG</w:t>
      </w:r>
      <w:proofErr w:type="spellEnd"/>
      <w:r>
        <w:rPr>
          <w:sz w:val="32"/>
          <w:szCs w:val="32"/>
        </w:rPr>
        <w:t>” folder. It will install all dependencies.</w:t>
      </w:r>
    </w:p>
    <w:p w14:paraId="2D8493DC" w14:textId="31C47554" w:rsidR="00BA40BE" w:rsidRDefault="00BA40BE" w:rsidP="00BA40BE">
      <w:pPr>
        <w:ind w:left="36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131EC95" wp14:editId="6C486E82">
            <wp:extent cx="5731510" cy="19704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5D3FB" w14:textId="2EA99190" w:rsidR="00BA40BE" w:rsidRPr="00BA40BE" w:rsidRDefault="00BA40BE" w:rsidP="00BA40BE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Verify the installation completion status. The terminal will look like below.</w:t>
      </w:r>
    </w:p>
    <w:p w14:paraId="3A4219E1" w14:textId="2615B946" w:rsidR="00BA40BE" w:rsidRPr="00FD7E1D" w:rsidRDefault="00BA40BE" w:rsidP="00FD7E1D">
      <w:pPr>
        <w:ind w:left="36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C7B9E49" wp14:editId="35089A57">
            <wp:extent cx="5731510" cy="3856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178B7" w14:textId="60872D03" w:rsidR="00BA40BE" w:rsidRPr="00BA40BE" w:rsidRDefault="00BA40BE" w:rsidP="00BA40BE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Run “</w:t>
      </w:r>
      <w:proofErr w:type="spellStart"/>
      <w:r w:rsidRPr="00FD7E1D">
        <w:rPr>
          <w:b/>
          <w:bCs/>
          <w:i/>
          <w:iCs/>
          <w:sz w:val="32"/>
          <w:szCs w:val="32"/>
        </w:rPr>
        <w:t>npm</w:t>
      </w:r>
      <w:proofErr w:type="spellEnd"/>
      <w:r w:rsidRPr="00FD7E1D">
        <w:rPr>
          <w:b/>
          <w:bCs/>
          <w:i/>
          <w:iCs/>
          <w:sz w:val="32"/>
          <w:szCs w:val="32"/>
        </w:rPr>
        <w:t xml:space="preserve"> run start</w:t>
      </w:r>
      <w:r>
        <w:rPr>
          <w:sz w:val="32"/>
          <w:szCs w:val="32"/>
        </w:rPr>
        <w:t>” command in the same folder path. It will start building the application</w:t>
      </w:r>
    </w:p>
    <w:p w14:paraId="196C4B3C" w14:textId="41FC99EF" w:rsidR="00BA40BE" w:rsidRDefault="00BA40BE" w:rsidP="00BA40BE">
      <w:pPr>
        <w:pStyle w:val="ListParagraph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2919698" wp14:editId="3B8F2591">
            <wp:extent cx="5731510" cy="2129155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A364D" w14:textId="04796588" w:rsidR="002726C0" w:rsidRPr="002726C0" w:rsidRDefault="002726C0" w:rsidP="002726C0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After few minutes you will be able to see build completion and the application </w:t>
      </w:r>
      <w:proofErr w:type="spellStart"/>
      <w:r>
        <w:rPr>
          <w:sz w:val="32"/>
          <w:szCs w:val="32"/>
        </w:rPr>
        <w:t>url</w:t>
      </w:r>
      <w:proofErr w:type="spellEnd"/>
      <w:r>
        <w:rPr>
          <w:sz w:val="32"/>
          <w:szCs w:val="32"/>
        </w:rPr>
        <w:t xml:space="preserve"> as below</w:t>
      </w:r>
    </w:p>
    <w:p w14:paraId="4038CFD9" w14:textId="3D366432" w:rsidR="002726C0" w:rsidRDefault="002726C0" w:rsidP="002726C0">
      <w:pPr>
        <w:ind w:left="36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F1B4974" wp14:editId="6E0E7F4B">
            <wp:extent cx="5731510" cy="37973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EA70E" w14:textId="69D372A2" w:rsidR="002726C0" w:rsidRPr="002726C0" w:rsidRDefault="002726C0" w:rsidP="002726C0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Open the </w:t>
      </w:r>
      <w:proofErr w:type="spellStart"/>
      <w:r>
        <w:rPr>
          <w:sz w:val="32"/>
          <w:szCs w:val="32"/>
        </w:rPr>
        <w:t>url</w:t>
      </w:r>
      <w:proofErr w:type="spellEnd"/>
      <w:r>
        <w:rPr>
          <w:sz w:val="32"/>
          <w:szCs w:val="32"/>
        </w:rPr>
        <w:t xml:space="preserve"> in browser </w:t>
      </w:r>
      <w:hyperlink r:id="rId20" w:history="1">
        <w:r w:rsidRPr="00B058C6">
          <w:rPr>
            <w:rStyle w:val="Hyperlink"/>
            <w:sz w:val="32"/>
            <w:szCs w:val="32"/>
          </w:rPr>
          <w:t>http://localhost:4200/</w:t>
        </w:r>
      </w:hyperlink>
    </w:p>
    <w:p w14:paraId="6FE1B120" w14:textId="2CE25E31" w:rsidR="002726C0" w:rsidRDefault="002726C0" w:rsidP="002726C0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The web page will appear as below</w:t>
      </w:r>
    </w:p>
    <w:p w14:paraId="03443F4B" w14:textId="0FEF26A3" w:rsidR="002726C0" w:rsidRDefault="002726C0" w:rsidP="002726C0">
      <w:pPr>
        <w:pStyle w:val="ListParagraph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DFF9672" wp14:editId="48D43481">
            <wp:extent cx="5731510" cy="326263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9F2A9" w14:textId="5301A166" w:rsidR="002726C0" w:rsidRPr="002726C0" w:rsidRDefault="002726C0" w:rsidP="002726C0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Great now the UI also running. On mouser over on the states, you shall see the respective state’s data.</w:t>
      </w:r>
    </w:p>
    <w:p w14:paraId="0099A8AA" w14:textId="0F29A657" w:rsidR="002726C0" w:rsidRDefault="00DD0240" w:rsidP="002726C0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BBFF859" wp14:editId="71837258">
            <wp:extent cx="5724525" cy="21621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F0A42" w14:textId="5FB353F3" w:rsidR="00DD0240" w:rsidRPr="00DD0240" w:rsidRDefault="00DD0240" w:rsidP="00DD0240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For quick testing purpose, </w:t>
      </w:r>
      <w:r w:rsidR="00FD7E1D">
        <w:rPr>
          <w:sz w:val="32"/>
          <w:szCs w:val="32"/>
        </w:rPr>
        <w:t>by</w:t>
      </w:r>
      <w:r>
        <w:rPr>
          <w:sz w:val="32"/>
          <w:szCs w:val="32"/>
        </w:rPr>
        <w:t xml:space="preserve"> default the </w:t>
      </w:r>
      <w:r w:rsidR="00FD7E1D">
        <w:rPr>
          <w:sz w:val="32"/>
          <w:szCs w:val="32"/>
        </w:rPr>
        <w:t>Front-end</w:t>
      </w:r>
      <w:r>
        <w:rPr>
          <w:sz w:val="32"/>
          <w:szCs w:val="32"/>
        </w:rPr>
        <w:t xml:space="preserve"> app configured</w:t>
      </w:r>
      <w:r w:rsidR="00FD7E1D">
        <w:rPr>
          <w:sz w:val="32"/>
          <w:szCs w:val="32"/>
        </w:rPr>
        <w:t xml:space="preserve"> to</w:t>
      </w:r>
      <w:r>
        <w:rPr>
          <w:sz w:val="32"/>
          <w:szCs w:val="32"/>
        </w:rPr>
        <w:t xml:space="preserve"> run from </w:t>
      </w:r>
      <w:r w:rsidR="00FD7E1D">
        <w:rPr>
          <w:sz w:val="32"/>
          <w:szCs w:val="32"/>
        </w:rPr>
        <w:t>fake Backend</w:t>
      </w:r>
      <w:r>
        <w:rPr>
          <w:sz w:val="32"/>
          <w:szCs w:val="32"/>
        </w:rPr>
        <w:t xml:space="preserve">(json). Please verify whether you were able to run the apps in respective ports. </w:t>
      </w:r>
    </w:p>
    <w:p w14:paraId="0EF306F2" w14:textId="440476CE" w:rsidR="00DD0240" w:rsidRPr="00DD0240" w:rsidRDefault="00DD0240" w:rsidP="00DD0240">
      <w:pPr>
        <w:pStyle w:val="ListParagraph"/>
        <w:numPr>
          <w:ilvl w:val="1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I</w:t>
      </w:r>
      <w:r w:rsidRPr="00DD0240">
        <w:rPr>
          <w:b/>
          <w:bCs/>
          <w:sz w:val="32"/>
          <w:szCs w:val="32"/>
        </w:rPr>
        <w:sym w:font="Wingdings" w:char="F0E0"/>
      </w:r>
      <w:r w:rsidRPr="00DD0240">
        <w:t xml:space="preserve"> </w:t>
      </w:r>
      <w:hyperlink r:id="rId23" w:history="1">
        <w:r w:rsidRPr="00B058C6">
          <w:rPr>
            <w:rStyle w:val="Hyperlink"/>
            <w:sz w:val="32"/>
            <w:szCs w:val="32"/>
          </w:rPr>
          <w:t>https://localhost:44396/swagger/index.html</w:t>
        </w:r>
      </w:hyperlink>
    </w:p>
    <w:p w14:paraId="29F22E0A" w14:textId="2A45E25E" w:rsidR="00DD0240" w:rsidRPr="00DD0240" w:rsidRDefault="00DD0240" w:rsidP="00DD0240">
      <w:pPr>
        <w:pStyle w:val="ListParagraph"/>
        <w:numPr>
          <w:ilvl w:val="1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PA </w:t>
      </w:r>
      <w:r w:rsidRPr="00DD0240">
        <w:rPr>
          <w:b/>
          <w:bCs/>
          <w:sz w:val="32"/>
          <w:szCs w:val="32"/>
        </w:rPr>
        <w:sym w:font="Wingdings" w:char="F0E0"/>
      </w:r>
      <w:r>
        <w:rPr>
          <w:b/>
          <w:bCs/>
          <w:sz w:val="32"/>
          <w:szCs w:val="32"/>
        </w:rPr>
        <w:t xml:space="preserve"> </w:t>
      </w:r>
      <w:hyperlink r:id="rId24" w:history="1">
        <w:r w:rsidRPr="00B058C6">
          <w:rPr>
            <w:rStyle w:val="Hyperlink"/>
            <w:sz w:val="32"/>
            <w:szCs w:val="32"/>
          </w:rPr>
          <w:t>http://localhost:4200/</w:t>
        </w:r>
      </w:hyperlink>
    </w:p>
    <w:p w14:paraId="1B5EF79C" w14:textId="5EC89A4C" w:rsidR="00DD0240" w:rsidRPr="00F9792D" w:rsidRDefault="00DD0240" w:rsidP="00DD0240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If the apps are running in preconfigured ports, please procced to </w:t>
      </w:r>
      <w:proofErr w:type="spellStart"/>
      <w:r w:rsidRPr="00FD7E1D">
        <w:rPr>
          <w:b/>
          <w:bCs/>
          <w:i/>
          <w:iCs/>
          <w:sz w:val="32"/>
          <w:szCs w:val="32"/>
        </w:rPr>
        <w:t>environment.ts</w:t>
      </w:r>
      <w:proofErr w:type="spellEnd"/>
      <w:r>
        <w:rPr>
          <w:sz w:val="32"/>
          <w:szCs w:val="32"/>
        </w:rPr>
        <w:t xml:space="preserve"> file. Which can be find under “</w:t>
      </w:r>
      <w:proofErr w:type="spellStart"/>
      <w:r>
        <w:rPr>
          <w:sz w:val="32"/>
          <w:szCs w:val="32"/>
        </w:rPr>
        <w:t>AonNG</w:t>
      </w:r>
      <w:proofErr w:type="spellEnd"/>
      <w:r w:rsidR="00451E0C">
        <w:rPr>
          <w:sz w:val="32"/>
          <w:szCs w:val="32"/>
        </w:rPr>
        <w:t>/</w:t>
      </w:r>
      <w:proofErr w:type="spellStart"/>
      <w:r w:rsidR="00451E0C">
        <w:rPr>
          <w:sz w:val="32"/>
          <w:szCs w:val="32"/>
        </w:rPr>
        <w:t>src</w:t>
      </w:r>
      <w:proofErr w:type="spellEnd"/>
      <w:r w:rsidR="00451E0C">
        <w:rPr>
          <w:sz w:val="32"/>
          <w:szCs w:val="32"/>
        </w:rPr>
        <w:t>/environments</w:t>
      </w:r>
      <w:r>
        <w:rPr>
          <w:sz w:val="32"/>
          <w:szCs w:val="32"/>
        </w:rPr>
        <w:t>” folder as below.</w:t>
      </w:r>
    </w:p>
    <w:p w14:paraId="3B78CA81" w14:textId="33A8D3E3" w:rsidR="00F9792D" w:rsidRDefault="00F9792D" w:rsidP="00F9792D">
      <w:pPr>
        <w:ind w:left="36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5CBDB88" wp14:editId="2E7E0594">
            <wp:extent cx="5731510" cy="1405255"/>
            <wp:effectExtent l="0" t="0" r="254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56C20" w14:textId="2ECB1125" w:rsidR="00F9792D" w:rsidRPr="00F9792D" w:rsidRDefault="00F9792D" w:rsidP="00F9792D">
      <w:pPr>
        <w:pStyle w:val="ListParagraph"/>
        <w:numPr>
          <w:ilvl w:val="0"/>
          <w:numId w:val="5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Open the “</w:t>
      </w:r>
      <w:proofErr w:type="spellStart"/>
      <w:r w:rsidRPr="00FD7E1D">
        <w:rPr>
          <w:b/>
          <w:bCs/>
          <w:i/>
          <w:iCs/>
          <w:sz w:val="32"/>
          <w:szCs w:val="32"/>
        </w:rPr>
        <w:t>environment.ts</w:t>
      </w:r>
      <w:proofErr w:type="spellEnd"/>
      <w:r>
        <w:rPr>
          <w:sz w:val="32"/>
          <w:szCs w:val="32"/>
        </w:rPr>
        <w:t>” file in notepad and update the “</w:t>
      </w:r>
      <w:proofErr w:type="spellStart"/>
      <w:r w:rsidRPr="00FD7E1D">
        <w:rPr>
          <w:b/>
          <w:bCs/>
          <w:i/>
          <w:iCs/>
          <w:sz w:val="32"/>
          <w:szCs w:val="32"/>
        </w:rPr>
        <w:t>IsEnableFakeBackend</w:t>
      </w:r>
      <w:proofErr w:type="spellEnd"/>
      <w:r>
        <w:rPr>
          <w:sz w:val="32"/>
          <w:szCs w:val="32"/>
        </w:rPr>
        <w:t>” as false.</w:t>
      </w:r>
    </w:p>
    <w:p w14:paraId="72551C61" w14:textId="2A3636B8" w:rsidR="00F9792D" w:rsidRPr="00FD7E1D" w:rsidRDefault="00F9792D" w:rsidP="00FD7E1D">
      <w:pPr>
        <w:ind w:left="72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6568D75" wp14:editId="617D97D2">
            <wp:extent cx="4981575" cy="24669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0C1A" w14:textId="3F5D80F9" w:rsidR="00F9792D" w:rsidRDefault="00F9792D" w:rsidP="00F9792D">
      <w:pPr>
        <w:pStyle w:val="ListParagraph"/>
        <w:ind w:left="1080"/>
        <w:rPr>
          <w:b/>
          <w:bCs/>
          <w:sz w:val="32"/>
          <w:szCs w:val="32"/>
        </w:rPr>
      </w:pPr>
    </w:p>
    <w:p w14:paraId="00AFDD47" w14:textId="77ECFD18" w:rsidR="002726C0" w:rsidRPr="004B440A" w:rsidRDefault="00F9792D" w:rsidP="002726C0">
      <w:pPr>
        <w:pStyle w:val="ListParagraph"/>
        <w:numPr>
          <w:ilvl w:val="0"/>
          <w:numId w:val="5"/>
        </w:numPr>
        <w:rPr>
          <w:b/>
          <w:bCs/>
          <w:sz w:val="32"/>
          <w:szCs w:val="32"/>
        </w:rPr>
      </w:pPr>
      <w:r w:rsidRPr="00F9792D">
        <w:rPr>
          <w:sz w:val="32"/>
          <w:szCs w:val="32"/>
        </w:rPr>
        <w:t xml:space="preserve">Save and close the </w:t>
      </w:r>
      <w:r w:rsidR="00FD7E1D">
        <w:rPr>
          <w:sz w:val="32"/>
          <w:szCs w:val="32"/>
        </w:rPr>
        <w:t>“</w:t>
      </w:r>
      <w:proofErr w:type="spellStart"/>
      <w:r w:rsidRPr="00FD7E1D">
        <w:rPr>
          <w:b/>
          <w:bCs/>
          <w:i/>
          <w:iCs/>
          <w:sz w:val="32"/>
          <w:szCs w:val="32"/>
        </w:rPr>
        <w:t>environment.ts</w:t>
      </w:r>
      <w:proofErr w:type="spellEnd"/>
      <w:r w:rsidR="00FD7E1D">
        <w:rPr>
          <w:b/>
          <w:bCs/>
          <w:i/>
          <w:iCs/>
          <w:sz w:val="32"/>
          <w:szCs w:val="32"/>
        </w:rPr>
        <w:t>”</w:t>
      </w:r>
      <w:r w:rsidRPr="00F9792D">
        <w:rPr>
          <w:sz w:val="32"/>
          <w:szCs w:val="32"/>
        </w:rPr>
        <w:t xml:space="preserve"> file. After save</w:t>
      </w:r>
      <w:r>
        <w:rPr>
          <w:sz w:val="32"/>
          <w:szCs w:val="32"/>
        </w:rPr>
        <w:t>d successfully, the web page will reload. Now the SPA is fully integrated with API.</w:t>
      </w:r>
    </w:p>
    <w:p w14:paraId="59B672EF" w14:textId="2E41EE0F" w:rsidR="004B440A" w:rsidRPr="004B440A" w:rsidRDefault="004B440A" w:rsidP="004B440A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2568E04" wp14:editId="1A37C2D7">
            <wp:extent cx="5731510" cy="33020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91E53" w14:textId="0E7AAA50" w:rsidR="003114B0" w:rsidRPr="003647EF" w:rsidRDefault="003647EF" w:rsidP="00A70585">
      <w:pPr>
        <w:rPr>
          <w:b/>
          <w:bCs/>
          <w:sz w:val="32"/>
          <w:szCs w:val="32"/>
        </w:rPr>
      </w:pPr>
      <w:r w:rsidRPr="003647EF">
        <w:rPr>
          <w:b/>
          <w:bCs/>
          <w:sz w:val="32"/>
          <w:szCs w:val="32"/>
        </w:rPr>
        <w:t>Note:</w:t>
      </w:r>
    </w:p>
    <w:p w14:paraId="0BAE6516" w14:textId="63C56A60" w:rsidR="003647EF" w:rsidRDefault="003647EF" w:rsidP="00A70585">
      <w:pPr>
        <w:rPr>
          <w:sz w:val="32"/>
          <w:szCs w:val="32"/>
        </w:rPr>
      </w:pPr>
      <w:r>
        <w:rPr>
          <w:sz w:val="32"/>
          <w:szCs w:val="32"/>
        </w:rPr>
        <w:t>Source code available on GitHub as well.</w:t>
      </w:r>
    </w:p>
    <w:p w14:paraId="751C6E8D" w14:textId="741E78F0" w:rsidR="003647EF" w:rsidRPr="00A70585" w:rsidRDefault="003647EF" w:rsidP="00A70585">
      <w:pPr>
        <w:rPr>
          <w:sz w:val="32"/>
          <w:szCs w:val="32"/>
        </w:rPr>
      </w:pPr>
      <w:r w:rsidRPr="003647EF">
        <w:rPr>
          <w:sz w:val="32"/>
          <w:szCs w:val="32"/>
        </w:rPr>
        <w:t>https://github.com/singara-velan/aontest</w:t>
      </w:r>
    </w:p>
    <w:sectPr w:rsidR="003647EF" w:rsidRPr="00A705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661B1"/>
    <w:multiLevelType w:val="hybridMultilevel"/>
    <w:tmpl w:val="4A9A73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B6A11"/>
    <w:multiLevelType w:val="hybridMultilevel"/>
    <w:tmpl w:val="F8E88E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33845"/>
    <w:multiLevelType w:val="hybridMultilevel"/>
    <w:tmpl w:val="C91CBA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B0E1CDF"/>
    <w:multiLevelType w:val="hybridMultilevel"/>
    <w:tmpl w:val="87924A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A3052"/>
    <w:multiLevelType w:val="hybridMultilevel"/>
    <w:tmpl w:val="6AF249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DC59E3"/>
    <w:multiLevelType w:val="hybridMultilevel"/>
    <w:tmpl w:val="454251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S3NLewMLI0NDZU0lEKTi0uzszPAykwrAUAq+CbVCwAAAA="/>
  </w:docVars>
  <w:rsids>
    <w:rsidRoot w:val="00841426"/>
    <w:rsid w:val="000C6420"/>
    <w:rsid w:val="00230702"/>
    <w:rsid w:val="002726C0"/>
    <w:rsid w:val="003114B0"/>
    <w:rsid w:val="003464C7"/>
    <w:rsid w:val="003647EF"/>
    <w:rsid w:val="00451E0C"/>
    <w:rsid w:val="004B440A"/>
    <w:rsid w:val="00665C67"/>
    <w:rsid w:val="00841426"/>
    <w:rsid w:val="008C374D"/>
    <w:rsid w:val="00912328"/>
    <w:rsid w:val="009F42C9"/>
    <w:rsid w:val="00A70585"/>
    <w:rsid w:val="00BA40BE"/>
    <w:rsid w:val="00C56093"/>
    <w:rsid w:val="00D4463D"/>
    <w:rsid w:val="00D73BD4"/>
    <w:rsid w:val="00DD0240"/>
    <w:rsid w:val="00EF1E86"/>
    <w:rsid w:val="00F9792D"/>
    <w:rsid w:val="00FC06B8"/>
    <w:rsid w:val="00FC1A57"/>
    <w:rsid w:val="00FD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B35A6"/>
  <w15:chartTrackingRefBased/>
  <w15:docId w15:val="{4BD2307F-B941-498E-A518-50E905C8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7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1E8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://localhost:4200/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hyperlink" Target="http://localhost:4200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localhost:44396/swagger/index.html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hyperlink" Target="https://localhost:44396/swagger/index.html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9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si A</dc:creator>
  <cp:keywords/>
  <dc:description/>
  <cp:lastModifiedBy>Velsi A</cp:lastModifiedBy>
  <cp:revision>13</cp:revision>
  <dcterms:created xsi:type="dcterms:W3CDTF">2021-10-19T15:09:00Z</dcterms:created>
  <dcterms:modified xsi:type="dcterms:W3CDTF">2021-10-20T00:48:00Z</dcterms:modified>
</cp:coreProperties>
</file>